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A601DB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A601DB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061250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Heavy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Machine Operator</w:t>
                  </w:r>
                </w:p>
              </w:txbxContent>
            </v:textbox>
            <w10:wrap anchorx="page"/>
          </v:rect>
        </w:pict>
      </w:r>
      <w:r w:rsidRPr="00A601DB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061250" w:rsidRDefault="00BE13CD" w:rsidP="00061250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61250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061250" w:rsidRDefault="00BE13CD" w:rsidP="00061250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061250" w:rsidRDefault="00BE13CD" w:rsidP="00061250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61250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061250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061250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061250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061250" w:rsidRDefault="00BE13CD" w:rsidP="00061250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061250" w:rsidRDefault="00BE13CD" w:rsidP="00061250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61250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061250" w:rsidRPr="00061250" w:rsidRDefault="00061250" w:rsidP="00061250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Upon learning of ****’s requirement for the Heavy Machine Operator role, I hastened to apply right away. With a mix of operating skills and physical endurance, I am positive that even though I have only two years of experience, I can be the right person to be hired, as I have the necessary background and heavy machine operating knowledge needed for this position.</w:t>
                  </w:r>
                </w:p>
                <w:p w:rsidR="00061250" w:rsidRPr="00061250" w:rsidRDefault="00061250" w:rsidP="00061250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I have completed my diploma from ****University, and I am also currently pursuing my online certificate course in construction technology, and have experience working as an intern with **** for the past two years. My internship at *** proved to be highly beneficial for this role. While my resume gives a detailed picture of my portfolio, here is a quick look into my core competencies and areas of responsibility –</w:t>
                  </w:r>
                </w:p>
                <w:p w:rsidR="00061250" w:rsidRPr="00061250" w:rsidRDefault="00061250" w:rsidP="00061250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My career spans working since *** for *** wherein in discharged duties like – operating all heavy equipment like bulldozers, cranes, and earthmovers, and driving the equipment while adhering to all safety protocols and regulations </w:t>
                  </w:r>
                </w:p>
                <w:p w:rsidR="00061250" w:rsidRPr="00061250" w:rsidRDefault="00061250" w:rsidP="00061250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Well-versed with the rule and regulations of local construction laws, and committed to punctuality, and safety </w:t>
                  </w:r>
                </w:p>
                <w:p w:rsidR="00061250" w:rsidRPr="00061250" w:rsidRDefault="00061250" w:rsidP="00061250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Taking pride in my academic achievements mainly in ***, ***, and *** areas, which will be useful to enhance negotiation, leadership, and delivering quality workmanship. </w:t>
                  </w:r>
                </w:p>
                <w:p w:rsidR="00061250" w:rsidRPr="00061250" w:rsidRDefault="00061250" w:rsidP="00061250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Demonstrable abilities to operate heavy equipment for lifting, moving, and placing equipment and materials while meeting tight deadlines </w:t>
                  </w:r>
                </w:p>
                <w:p w:rsidR="00061250" w:rsidRPr="00061250" w:rsidRDefault="00061250" w:rsidP="00061250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I have a thorough knowledge of maintaining and controlling heavy machinery equipment, and I have worked in this capacity handling a variety of building and construction machinery and equipment systems. </w:t>
                  </w:r>
                </w:p>
                <w:p w:rsidR="00061250" w:rsidRPr="00061250" w:rsidRDefault="00061250" w:rsidP="00061250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Thank you for taking the time to review this letter and application. I look forward to meeting you at your earliest convenience. Thank you for your time and consideration.</w:t>
                  </w:r>
                </w:p>
                <w:p w:rsidR="00061250" w:rsidRPr="00061250" w:rsidRDefault="00061250" w:rsidP="00061250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</w:t>
                  </w:r>
                </w:p>
                <w:p w:rsidR="002616A5" w:rsidRPr="00061250" w:rsidRDefault="00061250" w:rsidP="00061250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061250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960669" w:rsidRPr="00061250" w:rsidRDefault="00960669" w:rsidP="00061250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19CB" w:rsidRDefault="00CF19CB" w:rsidP="0041077B">
      <w:pPr>
        <w:spacing w:after="0" w:line="240" w:lineRule="auto"/>
      </w:pPr>
      <w:r>
        <w:separator/>
      </w:r>
    </w:p>
  </w:endnote>
  <w:endnote w:type="continuationSeparator" w:id="1">
    <w:p w:rsidR="00CF19CB" w:rsidRDefault="00CF19CB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19CB" w:rsidRDefault="00CF19CB" w:rsidP="0041077B">
      <w:pPr>
        <w:spacing w:after="0" w:line="240" w:lineRule="auto"/>
      </w:pPr>
      <w:r>
        <w:separator/>
      </w:r>
    </w:p>
  </w:footnote>
  <w:footnote w:type="continuationSeparator" w:id="1">
    <w:p w:rsidR="00CF19CB" w:rsidRDefault="00CF19CB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2E09F5"/>
    <w:multiLevelType w:val="hybridMultilevel"/>
    <w:tmpl w:val="7FCE78F6"/>
    <w:lvl w:ilvl="0" w:tplc="45A8A0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61250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A601DB"/>
    <w:rsid w:val="00A87B6D"/>
    <w:rsid w:val="00B21C2B"/>
    <w:rsid w:val="00B729BF"/>
    <w:rsid w:val="00BE13CD"/>
    <w:rsid w:val="00CC0A08"/>
    <w:rsid w:val="00CF19CB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125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vy Machine Operator Cover Letter Sample</dc:title>
  <dc:subject>Create your Cover Letter using Free Heavy Machine Operator Cover Letter Sample Template</dc:subject>
  <dc:creator>QwikResume.com</dc:creator>
  <dcterms:created xsi:type="dcterms:W3CDTF">2022-11-05T05:35:00Z</dcterms:created>
  <dcterms:modified xsi:type="dcterms:W3CDTF">2022-11-05T05:35:00Z</dcterms:modified>
  <cp:category>Maintenance &amp; Repair</cp:category>
</cp:coreProperties>
</file>